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33A915" w14:textId="5AE84B8E" w:rsidR="005D13BA" w:rsidRPr="00FE70A0" w:rsidRDefault="005D13BA" w:rsidP="00FE70A0">
      <w:pPr>
        <w:widowControl/>
        <w:spacing w:after="160" w:line="259" w:lineRule="auto"/>
        <w:rPr>
          <w:rFonts w:eastAsiaTheme="majorEastAsia"/>
          <w:b/>
          <w:bCs/>
          <w:color w:val="auto"/>
          <w:sz w:val="28"/>
          <w:szCs w:val="28"/>
        </w:rPr>
      </w:pPr>
      <w:bookmarkStart w:id="0" w:name="_GoBack"/>
      <w:bookmarkEnd w:id="0"/>
      <w:r w:rsidRPr="00FE70A0">
        <w:rPr>
          <w:b/>
          <w:bCs/>
          <w:sz w:val="28"/>
          <w:szCs w:val="24"/>
        </w:rPr>
        <w:t>Supplementary File 1</w:t>
      </w:r>
    </w:p>
    <w:p w14:paraId="51EA7AA5" w14:textId="77777777" w:rsidR="005D13BA" w:rsidRDefault="005D13BA" w:rsidP="00CE494C">
      <w:pPr>
        <w:spacing w:after="0" w:line="360" w:lineRule="auto"/>
        <w:rPr>
          <w:rFonts w:eastAsiaTheme="majorEastAsia"/>
          <w:b/>
          <w:color w:val="auto"/>
          <w:szCs w:val="24"/>
        </w:rPr>
      </w:pPr>
      <w:r>
        <w:rPr>
          <w:rFonts w:eastAsiaTheme="majorEastAsia"/>
          <w:b/>
          <w:color w:val="auto"/>
          <w:szCs w:val="24"/>
        </w:rPr>
        <w:t>Smoking Cessation Clinical Pathway</w:t>
      </w:r>
    </w:p>
    <w:p w14:paraId="2B6FFAFD" w14:textId="77777777" w:rsidR="005D13BA" w:rsidRDefault="005D13BA" w:rsidP="00CE494C">
      <w:pPr>
        <w:spacing w:after="0" w:line="360" w:lineRule="auto"/>
        <w:rPr>
          <w:rFonts w:eastAsiaTheme="majorEastAsia"/>
          <w:b/>
          <w:color w:val="auto"/>
          <w:szCs w:val="24"/>
        </w:rPr>
      </w:pPr>
      <w:r>
        <w:rPr>
          <w:noProof/>
          <w:lang w:eastAsia="en-AU"/>
        </w:rPr>
        <w:drawing>
          <wp:inline distT="0" distB="0" distL="0" distR="0" wp14:anchorId="4320FDFB" wp14:editId="63BC60EB">
            <wp:extent cx="5731510" cy="807847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7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C76BC" w14:textId="77777777" w:rsidR="005D13BA" w:rsidRDefault="005D13BA" w:rsidP="00CE494C">
      <w:pPr>
        <w:spacing w:after="0" w:line="360" w:lineRule="auto"/>
        <w:rPr>
          <w:rFonts w:eastAsiaTheme="majorEastAsia"/>
          <w:b/>
          <w:color w:val="auto"/>
          <w:szCs w:val="24"/>
        </w:rPr>
      </w:pPr>
      <w:r>
        <w:rPr>
          <w:noProof/>
          <w:lang w:eastAsia="en-AU"/>
        </w:rPr>
        <w:lastRenderedPageBreak/>
        <w:drawing>
          <wp:inline distT="0" distB="0" distL="0" distR="0" wp14:anchorId="4CDF164D" wp14:editId="25675646">
            <wp:extent cx="5731510" cy="860044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60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3ADF6" w14:textId="60850409" w:rsidR="00CE494C" w:rsidRDefault="003D7F3E">
      <w:r>
        <w:fldChar w:fldCharType="begin"/>
      </w:r>
      <w:r>
        <w:instrText xml:space="preserve"> ADDIN EN.REFLIST </w:instrText>
      </w:r>
      <w:r>
        <w:fldChar w:fldCharType="end"/>
      </w:r>
    </w:p>
    <w:sectPr w:rsidR="00CE494C" w:rsidSect="00B14091">
      <w:footerReference w:type="default" r:id="rId13"/>
      <w:pgSz w:w="11906" w:h="16838"/>
      <w:pgMar w:top="1440" w:right="1985" w:bottom="1440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68E0B0" w14:textId="77777777" w:rsidR="00AA79DD" w:rsidRDefault="00AA79DD">
      <w:pPr>
        <w:spacing w:after="0" w:line="240" w:lineRule="auto"/>
      </w:pPr>
      <w:r>
        <w:separator/>
      </w:r>
    </w:p>
  </w:endnote>
  <w:endnote w:type="continuationSeparator" w:id="0">
    <w:p w14:paraId="58E7060B" w14:textId="77777777" w:rsidR="00AA79DD" w:rsidRDefault="00AA79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987591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6C2D81" w14:textId="15C208A4" w:rsidR="00CE494C" w:rsidRDefault="00CE494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57C0D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0F1A9A70" w14:textId="77777777" w:rsidR="00CE494C" w:rsidRDefault="00CE49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C7D4BF" w14:textId="77777777" w:rsidR="00AA79DD" w:rsidRDefault="00AA79DD">
      <w:pPr>
        <w:spacing w:after="0" w:line="240" w:lineRule="auto"/>
      </w:pPr>
      <w:r>
        <w:separator/>
      </w:r>
    </w:p>
  </w:footnote>
  <w:footnote w:type="continuationSeparator" w:id="0">
    <w:p w14:paraId="3200ACA2" w14:textId="77777777" w:rsidR="00AA79DD" w:rsidRDefault="00AA79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06EDC"/>
    <w:multiLevelType w:val="hybridMultilevel"/>
    <w:tmpl w:val="7BA87BE2"/>
    <w:lvl w:ilvl="0" w:tplc="0C090001">
      <w:start w:val="1"/>
      <w:numFmt w:val="bullet"/>
      <w:lvlText w:val=""/>
      <w:lvlJc w:val="left"/>
      <w:pPr>
        <w:tabs>
          <w:tab w:val="num" w:pos="833"/>
        </w:tabs>
        <w:ind w:left="83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553"/>
        </w:tabs>
        <w:ind w:left="1553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273"/>
        </w:tabs>
        <w:ind w:left="227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993"/>
        </w:tabs>
        <w:ind w:left="299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713"/>
        </w:tabs>
        <w:ind w:left="3713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433"/>
        </w:tabs>
        <w:ind w:left="443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153"/>
        </w:tabs>
        <w:ind w:left="515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873"/>
        </w:tabs>
        <w:ind w:left="5873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593"/>
        </w:tabs>
        <w:ind w:left="6593" w:hanging="360"/>
      </w:pPr>
      <w:rPr>
        <w:rFonts w:ascii="Wingdings" w:hAnsi="Wingdings" w:hint="default"/>
      </w:rPr>
    </w:lvl>
  </w:abstractNum>
  <w:abstractNum w:abstractNumId="1" w15:restartNumberingAfterBreak="0">
    <w:nsid w:val="05024A6C"/>
    <w:multiLevelType w:val="hybridMultilevel"/>
    <w:tmpl w:val="9F3C2C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63DD3"/>
    <w:multiLevelType w:val="hybridMultilevel"/>
    <w:tmpl w:val="31E6AB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4257C3"/>
    <w:multiLevelType w:val="hybridMultilevel"/>
    <w:tmpl w:val="317EF8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C40E18"/>
    <w:multiLevelType w:val="hybridMultilevel"/>
    <w:tmpl w:val="BF4A14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C93FD0"/>
    <w:multiLevelType w:val="hybridMultilevel"/>
    <w:tmpl w:val="18C6C140"/>
    <w:lvl w:ilvl="0" w:tplc="0C090015">
      <w:start w:val="1"/>
      <w:numFmt w:val="upp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3E5A8A"/>
    <w:multiLevelType w:val="multilevel"/>
    <w:tmpl w:val="5FCA26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1675E0D"/>
    <w:multiLevelType w:val="hybridMultilevel"/>
    <w:tmpl w:val="DE002C12"/>
    <w:lvl w:ilvl="0" w:tplc="0C090001">
      <w:start w:val="1"/>
      <w:numFmt w:val="bullet"/>
      <w:lvlText w:val=""/>
      <w:lvlJc w:val="left"/>
      <w:pPr>
        <w:tabs>
          <w:tab w:val="num" w:pos="833"/>
        </w:tabs>
        <w:ind w:left="83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553"/>
        </w:tabs>
        <w:ind w:left="1553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273"/>
        </w:tabs>
        <w:ind w:left="227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993"/>
        </w:tabs>
        <w:ind w:left="299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713"/>
        </w:tabs>
        <w:ind w:left="3713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433"/>
        </w:tabs>
        <w:ind w:left="443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153"/>
        </w:tabs>
        <w:ind w:left="515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873"/>
        </w:tabs>
        <w:ind w:left="5873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593"/>
        </w:tabs>
        <w:ind w:left="6593" w:hanging="360"/>
      </w:pPr>
      <w:rPr>
        <w:rFonts w:ascii="Wingdings" w:hAnsi="Wingdings" w:hint="default"/>
      </w:rPr>
    </w:lvl>
  </w:abstractNum>
  <w:abstractNum w:abstractNumId="8" w15:restartNumberingAfterBreak="0">
    <w:nsid w:val="1B647AE5"/>
    <w:multiLevelType w:val="hybridMultilevel"/>
    <w:tmpl w:val="B7F4A494"/>
    <w:lvl w:ilvl="0" w:tplc="ABAA312C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855937"/>
    <w:multiLevelType w:val="hybridMultilevel"/>
    <w:tmpl w:val="A2B47AA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EC6D10"/>
    <w:multiLevelType w:val="hybridMultilevel"/>
    <w:tmpl w:val="8ACC40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004C6D"/>
    <w:multiLevelType w:val="hybridMultilevel"/>
    <w:tmpl w:val="76E0EE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642515"/>
    <w:multiLevelType w:val="hybridMultilevel"/>
    <w:tmpl w:val="71A2B0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9E68AA"/>
    <w:multiLevelType w:val="hybridMultilevel"/>
    <w:tmpl w:val="328EE5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4D0262"/>
    <w:multiLevelType w:val="hybridMultilevel"/>
    <w:tmpl w:val="24A2E6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272E53"/>
    <w:multiLevelType w:val="hybridMultilevel"/>
    <w:tmpl w:val="EDD0C3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A078B"/>
    <w:multiLevelType w:val="hybridMultilevel"/>
    <w:tmpl w:val="DCDEC56C"/>
    <w:lvl w:ilvl="0" w:tplc="B33A5CA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46783D"/>
    <w:multiLevelType w:val="hybridMultilevel"/>
    <w:tmpl w:val="1CE4A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DB1155"/>
    <w:multiLevelType w:val="hybridMultilevel"/>
    <w:tmpl w:val="597C7C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59026E"/>
    <w:multiLevelType w:val="hybridMultilevel"/>
    <w:tmpl w:val="EB76AEF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2640A8"/>
    <w:multiLevelType w:val="hybridMultilevel"/>
    <w:tmpl w:val="996AE6AE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5D3929"/>
    <w:multiLevelType w:val="hybridMultilevel"/>
    <w:tmpl w:val="18C6C140"/>
    <w:lvl w:ilvl="0" w:tplc="0C090015">
      <w:start w:val="1"/>
      <w:numFmt w:val="upp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375297"/>
    <w:multiLevelType w:val="hybridMultilevel"/>
    <w:tmpl w:val="63CAB4AE"/>
    <w:lvl w:ilvl="0" w:tplc="0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3" w15:restartNumberingAfterBreak="0">
    <w:nsid w:val="4D9B7B06"/>
    <w:multiLevelType w:val="hybridMultilevel"/>
    <w:tmpl w:val="590219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295006"/>
    <w:multiLevelType w:val="hybridMultilevel"/>
    <w:tmpl w:val="5F1E7596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0F1098"/>
    <w:multiLevelType w:val="hybridMultilevel"/>
    <w:tmpl w:val="B238B3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336107"/>
    <w:multiLevelType w:val="hybridMultilevel"/>
    <w:tmpl w:val="5EBA669A"/>
    <w:lvl w:ilvl="0" w:tplc="EC503B6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4037EA"/>
    <w:multiLevelType w:val="hybridMultilevel"/>
    <w:tmpl w:val="95E4C4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1A442B"/>
    <w:multiLevelType w:val="hybridMultilevel"/>
    <w:tmpl w:val="C77A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9D5AAF"/>
    <w:multiLevelType w:val="hybridMultilevel"/>
    <w:tmpl w:val="73C000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6E66C8"/>
    <w:multiLevelType w:val="hybridMultilevel"/>
    <w:tmpl w:val="30EEA2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953222"/>
    <w:multiLevelType w:val="hybridMultilevel"/>
    <w:tmpl w:val="F13875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FA6108"/>
    <w:multiLevelType w:val="hybridMultilevel"/>
    <w:tmpl w:val="59EC0C5E"/>
    <w:lvl w:ilvl="0" w:tplc="BEAEB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3438F8"/>
    <w:multiLevelType w:val="hybridMultilevel"/>
    <w:tmpl w:val="65829A84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5"/>
  </w:num>
  <w:num w:numId="3">
    <w:abstractNumId w:val="28"/>
  </w:num>
  <w:num w:numId="4">
    <w:abstractNumId w:val="27"/>
  </w:num>
  <w:num w:numId="5">
    <w:abstractNumId w:val="8"/>
  </w:num>
  <w:num w:numId="6">
    <w:abstractNumId w:val="7"/>
  </w:num>
  <w:num w:numId="7">
    <w:abstractNumId w:val="0"/>
  </w:num>
  <w:num w:numId="8">
    <w:abstractNumId w:val="29"/>
  </w:num>
  <w:num w:numId="9">
    <w:abstractNumId w:val="17"/>
  </w:num>
  <w:num w:numId="10">
    <w:abstractNumId w:val="19"/>
  </w:num>
  <w:num w:numId="11">
    <w:abstractNumId w:val="9"/>
  </w:num>
  <w:num w:numId="12">
    <w:abstractNumId w:val="26"/>
  </w:num>
  <w:num w:numId="13">
    <w:abstractNumId w:val="21"/>
  </w:num>
  <w:num w:numId="14">
    <w:abstractNumId w:val="16"/>
  </w:num>
  <w:num w:numId="15">
    <w:abstractNumId w:val="5"/>
  </w:num>
  <w:num w:numId="16">
    <w:abstractNumId w:val="31"/>
  </w:num>
  <w:num w:numId="17">
    <w:abstractNumId w:val="24"/>
  </w:num>
  <w:num w:numId="18">
    <w:abstractNumId w:val="1"/>
  </w:num>
  <w:num w:numId="19">
    <w:abstractNumId w:val="14"/>
  </w:num>
  <w:num w:numId="20">
    <w:abstractNumId w:val="25"/>
  </w:num>
  <w:num w:numId="21">
    <w:abstractNumId w:val="22"/>
  </w:num>
  <w:num w:numId="22">
    <w:abstractNumId w:val="12"/>
  </w:num>
  <w:num w:numId="23">
    <w:abstractNumId w:val="13"/>
  </w:num>
  <w:num w:numId="24">
    <w:abstractNumId w:val="2"/>
  </w:num>
  <w:num w:numId="25">
    <w:abstractNumId w:val="10"/>
  </w:num>
  <w:num w:numId="26">
    <w:abstractNumId w:val="11"/>
  </w:num>
  <w:num w:numId="27">
    <w:abstractNumId w:val="4"/>
  </w:num>
  <w:num w:numId="28">
    <w:abstractNumId w:val="20"/>
  </w:num>
  <w:num w:numId="29">
    <w:abstractNumId w:val="32"/>
  </w:num>
  <w:num w:numId="30">
    <w:abstractNumId w:val="3"/>
  </w:num>
  <w:num w:numId="31">
    <w:abstractNumId w:val="18"/>
  </w:num>
  <w:num w:numId="32">
    <w:abstractNumId w:val="30"/>
  </w:num>
  <w:num w:numId="33">
    <w:abstractNumId w:val="6"/>
    <w:lvlOverride w:ilvl="0">
      <w:startOverride w:val="1"/>
    </w:lvlOverride>
  </w:num>
  <w:num w:numId="34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zY3MrE0NzEzNjRR0lEKTi0uzszPAykwrAUAJ+zUE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9p2rvr2hv0edleetrmxvs92fs5spp5dre0s&quot;&gt;Keshia De Guzman Endnote Library&lt;record-ids&gt;&lt;item&gt;444&lt;/item&gt;&lt;/record-ids&gt;&lt;/item&gt;&lt;/Libraries&gt;"/>
  </w:docVars>
  <w:rsids>
    <w:rsidRoot w:val="005D13BA"/>
    <w:rsid w:val="00000350"/>
    <w:rsid w:val="000007EF"/>
    <w:rsid w:val="00032F06"/>
    <w:rsid w:val="00036350"/>
    <w:rsid w:val="00054615"/>
    <w:rsid w:val="00057C0D"/>
    <w:rsid w:val="00077263"/>
    <w:rsid w:val="000A2CF3"/>
    <w:rsid w:val="000A5DF5"/>
    <w:rsid w:val="000B073C"/>
    <w:rsid w:val="000E28A2"/>
    <w:rsid w:val="000E48FD"/>
    <w:rsid w:val="000E5282"/>
    <w:rsid w:val="000E698E"/>
    <w:rsid w:val="000F17D1"/>
    <w:rsid w:val="000F4853"/>
    <w:rsid w:val="000F6C0E"/>
    <w:rsid w:val="001013BE"/>
    <w:rsid w:val="0010305F"/>
    <w:rsid w:val="00116F19"/>
    <w:rsid w:val="00135DA5"/>
    <w:rsid w:val="001375CA"/>
    <w:rsid w:val="00140DA0"/>
    <w:rsid w:val="001850EB"/>
    <w:rsid w:val="0018601D"/>
    <w:rsid w:val="00193714"/>
    <w:rsid w:val="001D0662"/>
    <w:rsid w:val="001F42A7"/>
    <w:rsid w:val="00201988"/>
    <w:rsid w:val="00201FE5"/>
    <w:rsid w:val="002030BB"/>
    <w:rsid w:val="00214A4F"/>
    <w:rsid w:val="00240422"/>
    <w:rsid w:val="00253F43"/>
    <w:rsid w:val="002619F7"/>
    <w:rsid w:val="0027550D"/>
    <w:rsid w:val="002829B6"/>
    <w:rsid w:val="002854EB"/>
    <w:rsid w:val="00292ED4"/>
    <w:rsid w:val="00294407"/>
    <w:rsid w:val="002C41AA"/>
    <w:rsid w:val="002D1C36"/>
    <w:rsid w:val="002D4ABC"/>
    <w:rsid w:val="002D7350"/>
    <w:rsid w:val="002E4C2A"/>
    <w:rsid w:val="0031376D"/>
    <w:rsid w:val="003173A1"/>
    <w:rsid w:val="00326155"/>
    <w:rsid w:val="0032736A"/>
    <w:rsid w:val="00330C17"/>
    <w:rsid w:val="0033368E"/>
    <w:rsid w:val="00336BDC"/>
    <w:rsid w:val="00361FA6"/>
    <w:rsid w:val="00362844"/>
    <w:rsid w:val="00362F8A"/>
    <w:rsid w:val="003650EB"/>
    <w:rsid w:val="003665D9"/>
    <w:rsid w:val="00366B82"/>
    <w:rsid w:val="003671AE"/>
    <w:rsid w:val="00370594"/>
    <w:rsid w:val="00372DCD"/>
    <w:rsid w:val="00373A4B"/>
    <w:rsid w:val="0038226E"/>
    <w:rsid w:val="003925A9"/>
    <w:rsid w:val="00396980"/>
    <w:rsid w:val="00397205"/>
    <w:rsid w:val="003C6381"/>
    <w:rsid w:val="003C74F3"/>
    <w:rsid w:val="003D7F3E"/>
    <w:rsid w:val="003E2EEA"/>
    <w:rsid w:val="003E6358"/>
    <w:rsid w:val="003F1EE3"/>
    <w:rsid w:val="003F3906"/>
    <w:rsid w:val="0040666E"/>
    <w:rsid w:val="0041182A"/>
    <w:rsid w:val="004279DB"/>
    <w:rsid w:val="0043074F"/>
    <w:rsid w:val="004336F9"/>
    <w:rsid w:val="00455B88"/>
    <w:rsid w:val="004600BD"/>
    <w:rsid w:val="004611F5"/>
    <w:rsid w:val="00461DAA"/>
    <w:rsid w:val="00465CE0"/>
    <w:rsid w:val="00467EB8"/>
    <w:rsid w:val="00470C87"/>
    <w:rsid w:val="00481FD5"/>
    <w:rsid w:val="004903EB"/>
    <w:rsid w:val="004964AC"/>
    <w:rsid w:val="004A04BC"/>
    <w:rsid w:val="004B7652"/>
    <w:rsid w:val="004D38A6"/>
    <w:rsid w:val="004D52E0"/>
    <w:rsid w:val="004E1173"/>
    <w:rsid w:val="004E1B48"/>
    <w:rsid w:val="004E2A30"/>
    <w:rsid w:val="004F125C"/>
    <w:rsid w:val="00511CFD"/>
    <w:rsid w:val="005152A4"/>
    <w:rsid w:val="00517283"/>
    <w:rsid w:val="00521467"/>
    <w:rsid w:val="00521517"/>
    <w:rsid w:val="0054205F"/>
    <w:rsid w:val="005651C9"/>
    <w:rsid w:val="00574913"/>
    <w:rsid w:val="00576978"/>
    <w:rsid w:val="00577AE5"/>
    <w:rsid w:val="00577DB7"/>
    <w:rsid w:val="00591026"/>
    <w:rsid w:val="00594CBD"/>
    <w:rsid w:val="005B020E"/>
    <w:rsid w:val="005C2834"/>
    <w:rsid w:val="005D13BA"/>
    <w:rsid w:val="005D724D"/>
    <w:rsid w:val="005F5D64"/>
    <w:rsid w:val="006114D7"/>
    <w:rsid w:val="0061201C"/>
    <w:rsid w:val="00612FE2"/>
    <w:rsid w:val="00634CEC"/>
    <w:rsid w:val="00636423"/>
    <w:rsid w:val="00640489"/>
    <w:rsid w:val="00662F11"/>
    <w:rsid w:val="00663AB0"/>
    <w:rsid w:val="00690C6E"/>
    <w:rsid w:val="0069114D"/>
    <w:rsid w:val="00691745"/>
    <w:rsid w:val="00696ABA"/>
    <w:rsid w:val="006A442E"/>
    <w:rsid w:val="006A74C9"/>
    <w:rsid w:val="006C725B"/>
    <w:rsid w:val="006E6118"/>
    <w:rsid w:val="007037D5"/>
    <w:rsid w:val="00707213"/>
    <w:rsid w:val="0071177A"/>
    <w:rsid w:val="007117D7"/>
    <w:rsid w:val="0071441B"/>
    <w:rsid w:val="007157FE"/>
    <w:rsid w:val="00725CBC"/>
    <w:rsid w:val="007303C0"/>
    <w:rsid w:val="00734DCB"/>
    <w:rsid w:val="00741DA7"/>
    <w:rsid w:val="00753D32"/>
    <w:rsid w:val="007627B0"/>
    <w:rsid w:val="007B27B8"/>
    <w:rsid w:val="007B2E45"/>
    <w:rsid w:val="007C7465"/>
    <w:rsid w:val="007D540E"/>
    <w:rsid w:val="007F598A"/>
    <w:rsid w:val="00801E96"/>
    <w:rsid w:val="00827EAB"/>
    <w:rsid w:val="00866D2C"/>
    <w:rsid w:val="0089004B"/>
    <w:rsid w:val="008951D4"/>
    <w:rsid w:val="008A06D9"/>
    <w:rsid w:val="008B38AF"/>
    <w:rsid w:val="008B625E"/>
    <w:rsid w:val="008D4454"/>
    <w:rsid w:val="008E0BD3"/>
    <w:rsid w:val="008E3FD0"/>
    <w:rsid w:val="008E520B"/>
    <w:rsid w:val="008E59DA"/>
    <w:rsid w:val="008F152E"/>
    <w:rsid w:val="008F4C5D"/>
    <w:rsid w:val="008F5FA9"/>
    <w:rsid w:val="009078B8"/>
    <w:rsid w:val="00910CFC"/>
    <w:rsid w:val="009279C4"/>
    <w:rsid w:val="00927E00"/>
    <w:rsid w:val="00930712"/>
    <w:rsid w:val="00945160"/>
    <w:rsid w:val="00953E12"/>
    <w:rsid w:val="00957014"/>
    <w:rsid w:val="0098002B"/>
    <w:rsid w:val="00984B0E"/>
    <w:rsid w:val="00984C42"/>
    <w:rsid w:val="009A0DCF"/>
    <w:rsid w:val="009B0C7C"/>
    <w:rsid w:val="009C10ED"/>
    <w:rsid w:val="009C6E18"/>
    <w:rsid w:val="009E4301"/>
    <w:rsid w:val="009F71AE"/>
    <w:rsid w:val="00A13CC4"/>
    <w:rsid w:val="00A30531"/>
    <w:rsid w:val="00A50037"/>
    <w:rsid w:val="00A53DB7"/>
    <w:rsid w:val="00A55AC4"/>
    <w:rsid w:val="00A60025"/>
    <w:rsid w:val="00A70AD7"/>
    <w:rsid w:val="00A83A1D"/>
    <w:rsid w:val="00A95100"/>
    <w:rsid w:val="00AA4FAC"/>
    <w:rsid w:val="00AA769E"/>
    <w:rsid w:val="00AA79DD"/>
    <w:rsid w:val="00AC2467"/>
    <w:rsid w:val="00AD3E2F"/>
    <w:rsid w:val="00AE3B4C"/>
    <w:rsid w:val="00AF07DA"/>
    <w:rsid w:val="00B02934"/>
    <w:rsid w:val="00B14091"/>
    <w:rsid w:val="00B30DCF"/>
    <w:rsid w:val="00B3136F"/>
    <w:rsid w:val="00B330A8"/>
    <w:rsid w:val="00B375FB"/>
    <w:rsid w:val="00B51AE9"/>
    <w:rsid w:val="00B60D59"/>
    <w:rsid w:val="00B65916"/>
    <w:rsid w:val="00B76A7C"/>
    <w:rsid w:val="00BB3724"/>
    <w:rsid w:val="00BC0073"/>
    <w:rsid w:val="00BC3A45"/>
    <w:rsid w:val="00BF5012"/>
    <w:rsid w:val="00BF52FE"/>
    <w:rsid w:val="00BF6C59"/>
    <w:rsid w:val="00C07F15"/>
    <w:rsid w:val="00C10F10"/>
    <w:rsid w:val="00C15506"/>
    <w:rsid w:val="00C372A9"/>
    <w:rsid w:val="00C51052"/>
    <w:rsid w:val="00C539B2"/>
    <w:rsid w:val="00C54E6F"/>
    <w:rsid w:val="00C84510"/>
    <w:rsid w:val="00C84C20"/>
    <w:rsid w:val="00C973A2"/>
    <w:rsid w:val="00CA19DA"/>
    <w:rsid w:val="00CA7065"/>
    <w:rsid w:val="00CB3463"/>
    <w:rsid w:val="00CB34B5"/>
    <w:rsid w:val="00CB3D6C"/>
    <w:rsid w:val="00CD1682"/>
    <w:rsid w:val="00CD6BCB"/>
    <w:rsid w:val="00CD7095"/>
    <w:rsid w:val="00CE14A5"/>
    <w:rsid w:val="00CE494C"/>
    <w:rsid w:val="00CE730E"/>
    <w:rsid w:val="00CF0FAA"/>
    <w:rsid w:val="00D0221F"/>
    <w:rsid w:val="00D2733E"/>
    <w:rsid w:val="00D62DBF"/>
    <w:rsid w:val="00D65680"/>
    <w:rsid w:val="00D66091"/>
    <w:rsid w:val="00D96977"/>
    <w:rsid w:val="00DB5DCF"/>
    <w:rsid w:val="00DD6E15"/>
    <w:rsid w:val="00DE2D50"/>
    <w:rsid w:val="00DE670A"/>
    <w:rsid w:val="00DE7AFB"/>
    <w:rsid w:val="00E15434"/>
    <w:rsid w:val="00E23991"/>
    <w:rsid w:val="00E265AC"/>
    <w:rsid w:val="00E35D30"/>
    <w:rsid w:val="00E45251"/>
    <w:rsid w:val="00E52E85"/>
    <w:rsid w:val="00E576E0"/>
    <w:rsid w:val="00E65BE7"/>
    <w:rsid w:val="00E70F94"/>
    <w:rsid w:val="00E71507"/>
    <w:rsid w:val="00E720C7"/>
    <w:rsid w:val="00E8056A"/>
    <w:rsid w:val="00E805BF"/>
    <w:rsid w:val="00E86582"/>
    <w:rsid w:val="00E90BFC"/>
    <w:rsid w:val="00E966DB"/>
    <w:rsid w:val="00EC6DC4"/>
    <w:rsid w:val="00ED28DB"/>
    <w:rsid w:val="00ED32BA"/>
    <w:rsid w:val="00ED38AB"/>
    <w:rsid w:val="00EE4E32"/>
    <w:rsid w:val="00EF1008"/>
    <w:rsid w:val="00EF64D8"/>
    <w:rsid w:val="00F020A1"/>
    <w:rsid w:val="00F02DD7"/>
    <w:rsid w:val="00F11297"/>
    <w:rsid w:val="00F120FB"/>
    <w:rsid w:val="00F35414"/>
    <w:rsid w:val="00F432BB"/>
    <w:rsid w:val="00F7437D"/>
    <w:rsid w:val="00F86DCC"/>
    <w:rsid w:val="00F878E4"/>
    <w:rsid w:val="00F87D80"/>
    <w:rsid w:val="00FA14E8"/>
    <w:rsid w:val="00FA5E28"/>
    <w:rsid w:val="00FA78A7"/>
    <w:rsid w:val="00FB1F8B"/>
    <w:rsid w:val="00FB5C13"/>
    <w:rsid w:val="00FC6A38"/>
    <w:rsid w:val="00FC6E62"/>
    <w:rsid w:val="00FD7CC4"/>
    <w:rsid w:val="00FE42DD"/>
    <w:rsid w:val="00FE4F87"/>
    <w:rsid w:val="00FE70A0"/>
    <w:rsid w:val="00FF42D1"/>
    <w:rsid w:val="00FF6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6742F70"/>
  <w15:chartTrackingRefBased/>
  <w15:docId w15:val="{DD880EA8-F9DE-415F-8B06-BA8BB37E2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- Thesis"/>
    <w:qFormat/>
    <w:rsid w:val="005D13BA"/>
    <w:pPr>
      <w:widowControl w:val="0"/>
      <w:spacing w:after="200" w:line="276" w:lineRule="auto"/>
    </w:pPr>
    <w:rPr>
      <w:rFonts w:ascii="Times New Roman" w:eastAsia="Calibri" w:hAnsi="Times New Roman" w:cs="Times New Roman"/>
      <w:color w:val="000000" w:themeColor="text1"/>
      <w:sz w:val="24"/>
    </w:rPr>
  </w:style>
  <w:style w:type="paragraph" w:styleId="Heading1">
    <w:name w:val="heading 1"/>
    <w:aliases w:val="Heading 1 - Thesis Ch-Headings"/>
    <w:basedOn w:val="Normal"/>
    <w:next w:val="Normal"/>
    <w:link w:val="Heading1Char"/>
    <w:autoRedefine/>
    <w:uiPriority w:val="9"/>
    <w:qFormat/>
    <w:rsid w:val="005D13BA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24"/>
      <w:lang w:val="en-US"/>
    </w:rPr>
  </w:style>
  <w:style w:type="paragraph" w:styleId="Heading2">
    <w:name w:val="heading 2"/>
    <w:aliases w:val="Heading 2 - Theis"/>
    <w:basedOn w:val="Normal"/>
    <w:next w:val="Normal"/>
    <w:link w:val="Heading2Char"/>
    <w:autoRedefine/>
    <w:uiPriority w:val="9"/>
    <w:unhideWhenUsed/>
    <w:qFormat/>
    <w:rsid w:val="005D13BA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aliases w:val="Heading 3 - Thesis"/>
    <w:basedOn w:val="Normal"/>
    <w:next w:val="Normal"/>
    <w:link w:val="Heading3Char"/>
    <w:autoRedefine/>
    <w:uiPriority w:val="9"/>
    <w:unhideWhenUsed/>
    <w:qFormat/>
    <w:rsid w:val="005D13BA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aliases w:val="Heading 4 - Thesis"/>
    <w:basedOn w:val="Normal"/>
    <w:next w:val="Normal"/>
    <w:link w:val="Heading4Char"/>
    <w:autoRedefine/>
    <w:uiPriority w:val="9"/>
    <w:unhideWhenUsed/>
    <w:qFormat/>
    <w:rsid w:val="005D13BA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D13B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- Thesis Ch-Headings Char"/>
    <w:basedOn w:val="DefaultParagraphFont"/>
    <w:link w:val="Heading1"/>
    <w:uiPriority w:val="9"/>
    <w:rsid w:val="005D13BA"/>
    <w:rPr>
      <w:rFonts w:ascii="Times New Roman" w:eastAsiaTheme="majorEastAsia" w:hAnsi="Times New Roman" w:cstheme="majorBidi"/>
      <w:b/>
      <w:color w:val="000000" w:themeColor="text1"/>
      <w:sz w:val="28"/>
      <w:szCs w:val="24"/>
      <w:lang w:val="en-US"/>
    </w:rPr>
  </w:style>
  <w:style w:type="character" w:customStyle="1" w:styleId="Heading2Char">
    <w:name w:val="Heading 2 Char"/>
    <w:aliases w:val="Heading 2 - Theis Char"/>
    <w:basedOn w:val="DefaultParagraphFont"/>
    <w:link w:val="Heading2"/>
    <w:uiPriority w:val="9"/>
    <w:rsid w:val="005D13BA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3Char">
    <w:name w:val="Heading 3 Char"/>
    <w:aliases w:val="Heading 3 - Thesis Char"/>
    <w:basedOn w:val="DefaultParagraphFont"/>
    <w:link w:val="Heading3"/>
    <w:uiPriority w:val="9"/>
    <w:rsid w:val="005D13BA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character" w:customStyle="1" w:styleId="Heading4Char">
    <w:name w:val="Heading 4 Char"/>
    <w:aliases w:val="Heading 4 - Thesis Char"/>
    <w:basedOn w:val="DefaultParagraphFont"/>
    <w:link w:val="Heading4"/>
    <w:uiPriority w:val="9"/>
    <w:rsid w:val="005D13BA"/>
    <w:rPr>
      <w:rFonts w:ascii="Times New Roman" w:eastAsiaTheme="majorEastAsia" w:hAnsi="Times New Roman" w:cstheme="majorBidi"/>
      <w:i/>
      <w:iCs/>
      <w:color w:val="000000" w:themeColor="tex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D13BA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paragraph" w:customStyle="1" w:styleId="TCOMHHeading1">
    <w:name w:val="TCOMH Heading1"/>
    <w:basedOn w:val="Heading1"/>
    <w:link w:val="TCOMHHeading1Char"/>
    <w:autoRedefine/>
    <w:qFormat/>
    <w:rsid w:val="005D13BA"/>
    <w:pPr>
      <w:keepLines w:val="0"/>
      <w:spacing w:after="60"/>
    </w:pPr>
    <w:rPr>
      <w:rFonts w:ascii="Georgia" w:eastAsia="Times New Roman" w:hAnsi="Georgia" w:cstheme="minorBidi"/>
      <w:bCs/>
      <w:color w:val="000000"/>
      <w:kern w:val="32"/>
      <w:sz w:val="36"/>
      <w:szCs w:val="28"/>
      <w:lang w:val="en-AU"/>
    </w:rPr>
  </w:style>
  <w:style w:type="character" w:customStyle="1" w:styleId="TCOMHHeading1Char">
    <w:name w:val="TCOMH Heading1 Char"/>
    <w:link w:val="TCOMHHeading1"/>
    <w:rsid w:val="005D13BA"/>
    <w:rPr>
      <w:rFonts w:ascii="Georgia" w:eastAsia="Times New Roman" w:hAnsi="Georgia"/>
      <w:b/>
      <w:bCs/>
      <w:color w:val="000000"/>
      <w:kern w:val="32"/>
      <w:sz w:val="36"/>
      <w:szCs w:val="28"/>
    </w:rPr>
  </w:style>
  <w:style w:type="paragraph" w:customStyle="1" w:styleId="PFACHeading1">
    <w:name w:val="PFAC Heading1"/>
    <w:basedOn w:val="Heading1"/>
    <w:link w:val="PFACHeading1Char"/>
    <w:autoRedefine/>
    <w:qFormat/>
    <w:rsid w:val="005D13BA"/>
    <w:pPr>
      <w:keepLines w:val="0"/>
      <w:spacing w:after="60"/>
    </w:pPr>
    <w:rPr>
      <w:rFonts w:ascii="Garamond" w:eastAsia="Times New Roman" w:hAnsi="Garamond" w:cstheme="minorBidi"/>
      <w:bCs/>
      <w:color w:val="000000"/>
      <w:kern w:val="32"/>
      <w:sz w:val="36"/>
      <w:lang w:val="en-AU"/>
    </w:rPr>
  </w:style>
  <w:style w:type="character" w:customStyle="1" w:styleId="PFACHeading1Char">
    <w:name w:val="PFAC Heading1 Char"/>
    <w:link w:val="PFACHeading1"/>
    <w:rsid w:val="005D13BA"/>
    <w:rPr>
      <w:rFonts w:ascii="Garamond" w:eastAsia="Times New Roman" w:hAnsi="Garamond"/>
      <w:b/>
      <w:bCs/>
      <w:color w:val="000000"/>
      <w:kern w:val="32"/>
      <w:sz w:val="36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D13BA"/>
    <w:pPr>
      <w:widowControl/>
      <w:spacing w:line="259" w:lineRule="auto"/>
      <w:outlineLvl w:val="9"/>
    </w:pPr>
    <w:rPr>
      <w:rFonts w:asciiTheme="majorHAnsi" w:hAnsiTheme="majorHAnsi"/>
      <w:b w:val="0"/>
      <w:color w:val="2E74B5" w:themeColor="accent1" w:themeShade="BF"/>
      <w:sz w:val="32"/>
      <w:lang w:val="en-AU"/>
    </w:rPr>
  </w:style>
  <w:style w:type="paragraph" w:styleId="TOC1">
    <w:name w:val="toc 1"/>
    <w:basedOn w:val="Normal"/>
    <w:next w:val="Normal"/>
    <w:autoRedefine/>
    <w:uiPriority w:val="39"/>
    <w:unhideWhenUsed/>
    <w:rsid w:val="005D13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D13BA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D13B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D13BA"/>
    <w:pPr>
      <w:spacing w:after="100"/>
      <w:ind w:left="480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3BA"/>
    <w:rPr>
      <w:rFonts w:ascii="Segoe UI" w:eastAsia="Calibri" w:hAnsi="Segoe UI" w:cs="Segoe UI"/>
      <w:color w:val="000000" w:themeColor="text1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13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uiPriority w:val="99"/>
    <w:semiHidden/>
    <w:rsid w:val="005D13BA"/>
    <w:rPr>
      <w:rFonts w:ascii="Segoe UI" w:eastAsia="Calibri" w:hAnsi="Segoe UI" w:cs="Segoe UI"/>
      <w:color w:val="000000" w:themeColor="text1"/>
      <w:sz w:val="18"/>
      <w:szCs w:val="18"/>
    </w:rPr>
  </w:style>
  <w:style w:type="table" w:styleId="TableGrid">
    <w:name w:val="Table Grid"/>
    <w:basedOn w:val="TableNormal"/>
    <w:uiPriority w:val="39"/>
    <w:rsid w:val="005D13BA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unhideWhenUsed/>
    <w:rsid w:val="005D13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D13BA"/>
    <w:rPr>
      <w:rFonts w:ascii="Times New Roman" w:eastAsia="Calibri" w:hAnsi="Times New Roman" w:cs="Times New Roman"/>
      <w:color w:val="000000" w:themeColor="text1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13BA"/>
    <w:rPr>
      <w:rFonts w:ascii="Times New Roman" w:eastAsia="Calibri" w:hAnsi="Times New Roman" w:cs="Times New Roman"/>
      <w:b/>
      <w:bCs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13BA"/>
    <w:rPr>
      <w:b/>
      <w:bCs/>
    </w:rPr>
  </w:style>
  <w:style w:type="character" w:customStyle="1" w:styleId="CommentSubjectChar1">
    <w:name w:val="Comment Subject Char1"/>
    <w:basedOn w:val="CommentTextChar"/>
    <w:uiPriority w:val="99"/>
    <w:semiHidden/>
    <w:rsid w:val="005D13BA"/>
    <w:rPr>
      <w:rFonts w:ascii="Times New Roman" w:eastAsia="Calibri" w:hAnsi="Times New Roman" w:cs="Times New Roman"/>
      <w:b/>
      <w:bCs/>
      <w:color w:val="000000" w:themeColor="text1"/>
      <w:sz w:val="20"/>
      <w:szCs w:val="20"/>
    </w:rPr>
  </w:style>
  <w:style w:type="paragraph" w:styleId="ListParagraph">
    <w:name w:val="List Paragraph"/>
    <w:basedOn w:val="Normal"/>
    <w:uiPriority w:val="34"/>
    <w:qFormat/>
    <w:rsid w:val="005D1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D13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13BA"/>
    <w:rPr>
      <w:rFonts w:ascii="Times New Roman" w:eastAsia="Calibri" w:hAnsi="Times New Roman" w:cs="Times New Roman"/>
      <w:color w:val="000000" w:themeColor="text1"/>
      <w:sz w:val="24"/>
    </w:rPr>
  </w:style>
  <w:style w:type="paragraph" w:styleId="Footer">
    <w:name w:val="footer"/>
    <w:basedOn w:val="Normal"/>
    <w:link w:val="FooterChar"/>
    <w:uiPriority w:val="99"/>
    <w:unhideWhenUsed/>
    <w:rsid w:val="005D13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13BA"/>
    <w:rPr>
      <w:rFonts w:ascii="Times New Roman" w:eastAsia="Calibri" w:hAnsi="Times New Roman" w:cs="Times New Roman"/>
      <w:color w:val="000000" w:themeColor="text1"/>
      <w:sz w:val="24"/>
    </w:rPr>
  </w:style>
  <w:style w:type="paragraph" w:customStyle="1" w:styleId="EndNoteBibliographyTitle">
    <w:name w:val="EndNote Bibliography Title"/>
    <w:basedOn w:val="Normal"/>
    <w:link w:val="EndNoteBibliographyTitleChar"/>
    <w:rsid w:val="005D13BA"/>
    <w:pPr>
      <w:spacing w:after="0"/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D13BA"/>
    <w:rPr>
      <w:rFonts w:ascii="Times New Roman" w:eastAsia="Calibri" w:hAnsi="Times New Roman" w:cs="Times New Roman"/>
      <w:noProof/>
      <w:color w:val="000000" w:themeColor="text1"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5D13BA"/>
    <w:pPr>
      <w:spacing w:line="240" w:lineRule="auto"/>
    </w:pPr>
    <w:rPr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5D13BA"/>
    <w:rPr>
      <w:rFonts w:ascii="Times New Roman" w:eastAsia="Calibri" w:hAnsi="Times New Roman" w:cs="Times New Roman"/>
      <w:noProof/>
      <w:color w:val="000000" w:themeColor="text1"/>
      <w:sz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5D13BA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customStyle="1" w:styleId="Default">
    <w:name w:val="Default"/>
    <w:rsid w:val="005D13B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D13BA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rsid w:val="005D13BA"/>
    <w:pPr>
      <w:widowControl/>
      <w:spacing w:before="120" w:after="120" w:line="264" w:lineRule="auto"/>
    </w:pPr>
    <w:rPr>
      <w:rFonts w:ascii="Arial" w:eastAsia="Times New Roman" w:hAnsi="Arial"/>
      <w:color w:val="auto"/>
      <w:sz w:val="20"/>
      <w:szCs w:val="24"/>
      <w:lang w:eastAsia="en-AU"/>
    </w:rPr>
  </w:style>
  <w:style w:type="character" w:customStyle="1" w:styleId="BodyTextChar">
    <w:name w:val="Body Text Char"/>
    <w:basedOn w:val="DefaultParagraphFont"/>
    <w:link w:val="BodyText"/>
    <w:uiPriority w:val="99"/>
    <w:rsid w:val="005D13BA"/>
    <w:rPr>
      <w:rFonts w:ascii="Arial" w:eastAsia="Times New Roman" w:hAnsi="Arial" w:cs="Times New Roman"/>
      <w:sz w:val="20"/>
      <w:szCs w:val="24"/>
      <w:lang w:eastAsia="en-AU"/>
    </w:rPr>
  </w:style>
  <w:style w:type="table" w:customStyle="1" w:styleId="PlainTable51">
    <w:name w:val="Plain Table 51"/>
    <w:basedOn w:val="TableNormal"/>
    <w:uiPriority w:val="45"/>
    <w:rsid w:val="005D13B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13BA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D13BA"/>
    <w:rPr>
      <w:color w:val="808080"/>
      <w:shd w:val="clear" w:color="auto" w:fill="E6E6E6"/>
    </w:rPr>
  </w:style>
  <w:style w:type="table" w:customStyle="1" w:styleId="PlainTable52">
    <w:name w:val="Plain Table 52"/>
    <w:basedOn w:val="TableNormal"/>
    <w:uiPriority w:val="45"/>
    <w:rsid w:val="005D13B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UnresolvedMention21">
    <w:name w:val="Unresolved Mention21"/>
    <w:basedOn w:val="DefaultParagraphFont"/>
    <w:uiPriority w:val="99"/>
    <w:semiHidden/>
    <w:unhideWhenUsed/>
    <w:rsid w:val="005D13BA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5D13BA"/>
    <w:rPr>
      <w:color w:val="954F72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D13BA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5D13BA"/>
  </w:style>
  <w:style w:type="paragraph" w:styleId="Revision">
    <w:name w:val="Revision"/>
    <w:hidden/>
    <w:uiPriority w:val="99"/>
    <w:semiHidden/>
    <w:rsid w:val="005D13BA"/>
    <w:pPr>
      <w:spacing w:after="0" w:line="240" w:lineRule="auto"/>
    </w:pPr>
    <w:rPr>
      <w:rFonts w:ascii="Times New Roman" w:eastAsia="Calibri" w:hAnsi="Times New Roman" w:cs="Times New Roman"/>
      <w:color w:val="000000" w:themeColor="text1"/>
      <w:sz w:val="24"/>
    </w:rPr>
  </w:style>
  <w:style w:type="character" w:styleId="PlaceholderText">
    <w:name w:val="Placeholder Text"/>
    <w:basedOn w:val="DefaultParagraphFont"/>
    <w:uiPriority w:val="99"/>
    <w:semiHidden/>
    <w:rsid w:val="005D13BA"/>
    <w:rPr>
      <w:color w:val="808080"/>
    </w:rPr>
  </w:style>
  <w:style w:type="character" w:customStyle="1" w:styleId="groupname">
    <w:name w:val="groupname"/>
    <w:basedOn w:val="DefaultParagraphFont"/>
    <w:rsid w:val="005D13BA"/>
  </w:style>
  <w:style w:type="character" w:customStyle="1" w:styleId="pubyear">
    <w:name w:val="pubyear"/>
    <w:basedOn w:val="DefaultParagraphFont"/>
    <w:rsid w:val="005D13BA"/>
  </w:style>
  <w:style w:type="character" w:customStyle="1" w:styleId="othertitle">
    <w:name w:val="othertitle"/>
    <w:basedOn w:val="DefaultParagraphFont"/>
    <w:rsid w:val="005D13BA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D13B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D13BA"/>
    <w:pPr>
      <w:widowControl/>
      <w:spacing w:before="100" w:beforeAutospacing="1" w:after="100" w:afterAutospacing="1" w:line="240" w:lineRule="auto"/>
    </w:pPr>
    <w:rPr>
      <w:rFonts w:eastAsia="Times New Roman"/>
      <w:color w:val="auto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5D13BA"/>
    <w:rPr>
      <w:b/>
      <w:bCs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D13BA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5D13BA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5D13BA"/>
    <w:rPr>
      <w:i/>
      <w:iCs/>
    </w:rPr>
  </w:style>
  <w:style w:type="table" w:styleId="PlainTable2">
    <w:name w:val="Plain Table 2"/>
    <w:basedOn w:val="TableNormal"/>
    <w:uiPriority w:val="42"/>
    <w:rsid w:val="00C5105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C5105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3671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205A4D1F2A4B4C8BCF738293A5F000" ma:contentTypeVersion="9" ma:contentTypeDescription="Create a new document." ma:contentTypeScope="" ma:versionID="c6414b3fbc8d5a65d8b2cfdfd556a0e9">
  <xsd:schema xmlns:xsd="http://www.w3.org/2001/XMLSchema" xmlns:xs="http://www.w3.org/2001/XMLSchema" xmlns:p="http://schemas.microsoft.com/office/2006/metadata/properties" xmlns:ns3="854230c0-fcb9-42dc-b735-7a46c9a5a6cc" xmlns:ns4="9244ce5d-cfab-4912-991a-45ca0c8d8e9b" targetNamespace="http://schemas.microsoft.com/office/2006/metadata/properties" ma:root="true" ma:fieldsID="64915d4a1eb74d2cc011e9bf9ec35e46" ns3:_="" ns4:_="">
    <xsd:import namespace="854230c0-fcb9-42dc-b735-7a46c9a5a6cc"/>
    <xsd:import namespace="9244ce5d-cfab-4912-991a-45ca0c8d8e9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4230c0-fcb9-42dc-b735-7a46c9a5a6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44ce5d-cfab-4912-991a-45ca0c8d8e9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3BE994-4282-4362-BBFE-4014B14B453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6701BF2-2B22-4748-8FFA-96A78A0870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642A3-94B7-438D-A795-6F6725F1A5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4230c0-fcb9-42dc-b735-7a46c9a5a6cc"/>
    <ds:schemaRef ds:uri="9244ce5d-cfab-4912-991a-45ca0c8d8e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B8FA2A4-7206-4996-A91D-433BE8A046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12</Words>
  <Characters>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Queensland</Company>
  <LinksUpToDate>false</LinksUpToDate>
  <CharactersWithSpaces>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shia De Guzman</dc:creator>
  <cp:keywords/>
  <dc:description/>
  <cp:lastModifiedBy>Keshia De Guzman</cp:lastModifiedBy>
  <cp:revision>45</cp:revision>
  <dcterms:created xsi:type="dcterms:W3CDTF">2020-03-22T22:33:00Z</dcterms:created>
  <dcterms:modified xsi:type="dcterms:W3CDTF">2020-03-23T0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205A4D1F2A4B4C8BCF738293A5F000</vt:lpwstr>
  </property>
</Properties>
</file>